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70f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3f28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cf784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1a81fd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57:55Z</dcterms:created>
  <dcterms:modified xsi:type="dcterms:W3CDTF">2022-01-18T13:57:55Z</dcterms:modified>
</cp:coreProperties>
</file>